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DFA64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7EBBAF5B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01433EE2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0BD00B4B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7039FD6E" w14:textId="77777777" w:rsidTr="00821BA2">
        <w:tc>
          <w:tcPr>
            <w:tcW w:w="9350" w:type="dxa"/>
          </w:tcPr>
          <w:p w14:paraId="474DEFA6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Anak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13EF8983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Ole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677B2C6C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0"/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extream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.</w:t>
            </w:r>
            <w:commentRangeEnd w:id="0"/>
            <w:r w:rsidR="00E01232">
              <w:rPr>
                <w:rStyle w:val="CommentReference"/>
              </w:rPr>
              <w:commentReference w:id="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dustry 4.0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B641029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commentRangeStart w:id="1"/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perkerja</w:t>
            </w:r>
            <w:commentRangeEnd w:id="1"/>
            <w:proofErr w:type="spellEnd"/>
            <w:r w:rsidR="00E01232" w:rsidRPr="00E01232">
              <w:rPr>
                <w:rStyle w:val="CommentReference"/>
                <w:color w:val="FF0000"/>
              </w:rPr>
              <w:commentReference w:id="1"/>
            </w:r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,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8CCE86F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"/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merluas</w:t>
            </w:r>
            <w:commentRangeEnd w:id="2"/>
            <w:proofErr w:type="spellEnd"/>
            <w:r w:rsidR="00E01232">
              <w:rPr>
                <w:rStyle w:val="CommentReference"/>
              </w:rPr>
              <w:commentReference w:id="2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7FDC7C2" w14:textId="4EF0BE9F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r w:rsid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…</w:t>
            </w:r>
            <w:commentRangeStart w:id="3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commentRangeEnd w:id="3"/>
            <w:proofErr w:type="spellEnd"/>
            <w:r w:rsidR="00E01232">
              <w:rPr>
                <w:rStyle w:val="CommentReference"/>
              </w:rPr>
              <w:commentReference w:id="3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. M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5DE54AB8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14:paraId="40706EC1" w14:textId="77777777" w:rsidR="00125355" w:rsidRPr="00E0123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color w:val="FF0000"/>
                <w:szCs w:val="24"/>
              </w:rPr>
            </w:pPr>
            <w:commentRangeStart w:id="4"/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Tahap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belajar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esua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deng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kemampu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dan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inat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/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kebutuh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iswa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.</w:t>
            </w:r>
          </w:p>
          <w:p w14:paraId="3455A9E5" w14:textId="77777777" w:rsidR="00125355" w:rsidRPr="00E0123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color w:val="FF0000"/>
                <w:szCs w:val="24"/>
              </w:rPr>
            </w:pPr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Pada </w:t>
            </w:r>
            <w:commentRangeStart w:id="5"/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tahab</w:t>
            </w:r>
            <w:commentRangeEnd w:id="5"/>
            <w:proofErr w:type="spellEnd"/>
            <w:r w:rsidR="00E01232" w:rsidRPr="00E01232">
              <w:rPr>
                <w:rStyle w:val="CommentReference"/>
                <w:color w:val="FF0000"/>
              </w:rPr>
              <w:commentReference w:id="5"/>
            </w:r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in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guru di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tutut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untuk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rancang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pembelajar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esua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deng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inat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dan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bakat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/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kebutuh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iswa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.</w:t>
            </w:r>
          </w:p>
          <w:p w14:paraId="5563907B" w14:textId="77777777" w:rsidR="00125355" w:rsidRPr="00E0123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color w:val="FF0000"/>
                <w:szCs w:val="24"/>
              </w:rPr>
            </w:pP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nggunak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penilai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formatif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.</w:t>
            </w:r>
          </w:p>
          <w:p w14:paraId="67AA93CD" w14:textId="77777777" w:rsidR="00125355" w:rsidRPr="00E0123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color w:val="FF0000"/>
                <w:szCs w:val="24"/>
              </w:rPr>
            </w:pP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Yaitu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guru di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in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di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tuntut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untuk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mbantu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iwa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dalam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ncar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kemampu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dan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bakat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iswa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.</w:t>
            </w:r>
          </w:p>
          <w:p w14:paraId="15F50680" w14:textId="77777777" w:rsidR="00125355" w:rsidRPr="00E0123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color w:val="FF0000"/>
                <w:szCs w:val="24"/>
              </w:rPr>
            </w:pP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nempatk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guru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ebaga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mentor.</w:t>
            </w:r>
          </w:p>
          <w:p w14:paraId="74072CF8" w14:textId="77777777" w:rsidR="00125355" w:rsidRPr="00E0123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color w:val="FF0000"/>
                <w:szCs w:val="24"/>
              </w:rPr>
            </w:pP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Gur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dilatih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untuk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ngembangk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kurikulum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dan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mberik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kebebas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untuk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nentuk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cara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belajar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ngajar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iswa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.</w:t>
            </w:r>
          </w:p>
          <w:p w14:paraId="52552971" w14:textId="77777777" w:rsidR="00125355" w:rsidRPr="00E0123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color w:val="FF0000"/>
                <w:szCs w:val="24"/>
              </w:rPr>
            </w:pP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Pengembang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profes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guru.</w:t>
            </w:r>
          </w:p>
          <w:p w14:paraId="2823BDED" w14:textId="77777777" w:rsidR="00125355" w:rsidRPr="00E0123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color w:val="FF0000"/>
                <w:szCs w:val="24"/>
              </w:rPr>
            </w:pPr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Dimana guru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ebaga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pendidik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di era 4.0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aka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guru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tidak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boleh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netap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deng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atu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strata,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harus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elalu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berkembang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agar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dapat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mengajark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pendidik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sesuai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dengan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 xml:space="preserve"> </w:t>
            </w:r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eranya</w:t>
            </w:r>
            <w:proofErr w:type="spellEnd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.</w:t>
            </w:r>
            <w:commentRangeEnd w:id="4"/>
            <w:r w:rsidR="00E01232">
              <w:rPr>
                <w:rStyle w:val="CommentReference"/>
              </w:rPr>
              <w:commentReference w:id="4"/>
            </w:r>
          </w:p>
          <w:p w14:paraId="7E39F9D2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1131ED7F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4370CC85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5962EAAC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42D1B8F4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02B134C6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</w:p>
          <w:p w14:paraId="63423205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D85DC75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6"/>
            <w:proofErr w:type="spellStart"/>
            <w:r w:rsidRPr="00E01232">
              <w:rPr>
                <w:rFonts w:ascii="Times New Roman" w:eastAsia="Times New Roman" w:hAnsi="Times New Roman" w:cs="Times New Roman"/>
                <w:color w:val="FF0000"/>
                <w:szCs w:val="24"/>
              </w:rPr>
              <w:t>praktek</w:t>
            </w:r>
            <w:commentRangeEnd w:id="6"/>
            <w:proofErr w:type="spellEnd"/>
            <w:r w:rsidR="00E01232">
              <w:rPr>
                <w:rStyle w:val="CommentReference"/>
              </w:rPr>
              <w:commentReference w:id="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36761E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02395E4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7BBC483D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ilis Maryasih" w:date="2021-02-17T09:52:00Z" w:initials="LM">
    <w:p w14:paraId="04DA76F4" w14:textId="2DCC598D" w:rsidR="00E01232" w:rsidRDefault="00E01232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ekstrim</w:t>
      </w:r>
      <w:proofErr w:type="spellEnd"/>
    </w:p>
  </w:comment>
  <w:comment w:id="1" w:author="Lilis Maryasih" w:date="2021-02-17T09:54:00Z" w:initials="LM">
    <w:p w14:paraId="13943B3C" w14:textId="1B6420AF" w:rsidR="00E01232" w:rsidRDefault="00E01232">
      <w:pPr>
        <w:pStyle w:val="CommentText"/>
      </w:pPr>
      <w:r>
        <w:rPr>
          <w:rStyle w:val="CommentReference"/>
        </w:rPr>
        <w:annotationRef/>
      </w:r>
      <w:r>
        <w:t xml:space="preserve">Salah </w:t>
      </w:r>
      <w:proofErr w:type="spellStart"/>
      <w:r>
        <w:t>ketik</w:t>
      </w:r>
      <w:proofErr w:type="spellEnd"/>
      <w:r>
        <w:t xml:space="preserve"> </w:t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pekerja</w:t>
      </w:r>
      <w:proofErr w:type="spellEnd"/>
    </w:p>
  </w:comment>
  <w:comment w:id="2" w:author="Lilis Maryasih" w:date="2021-02-17T09:54:00Z" w:initials="LM">
    <w:p w14:paraId="6B46A9AC" w14:textId="698F6BA7" w:rsidR="00E01232" w:rsidRDefault="00E01232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memperluas</w:t>
      </w:r>
      <w:proofErr w:type="spellEnd"/>
    </w:p>
  </w:comment>
  <w:comment w:id="3" w:author="Lilis Maryasih" w:date="2021-02-17T09:56:00Z" w:initials="LM">
    <w:p w14:paraId="04CDC42A" w14:textId="16B4D1B2" w:rsidR="00E01232" w:rsidRDefault="00E01232">
      <w:pPr>
        <w:pStyle w:val="CommentText"/>
      </w:pPr>
      <w:r>
        <w:rPr>
          <w:rStyle w:val="CommentReference"/>
        </w:rPr>
        <w:annotationRef/>
      </w:r>
      <w:proofErr w:type="spellStart"/>
      <w:r>
        <w:t>Tambah</w:t>
      </w:r>
      <w:proofErr w:type="spellEnd"/>
      <w:r>
        <w:t xml:space="preserve"> dan</w:t>
      </w:r>
    </w:p>
  </w:comment>
  <w:comment w:id="5" w:author="Lilis Maryasih" w:date="2021-02-17T09:56:00Z" w:initials="LM">
    <w:p w14:paraId="31DD5C94" w14:textId="02B3926F" w:rsidR="00E01232" w:rsidRDefault="00E01232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tahap</w:t>
      </w:r>
      <w:proofErr w:type="spellEnd"/>
    </w:p>
  </w:comment>
  <w:comment w:id="4" w:author="Lilis Maryasih" w:date="2021-02-17T09:57:00Z" w:initials="LM">
    <w:p w14:paraId="6B15C20F" w14:textId="230B4993" w:rsidR="00E01232" w:rsidRDefault="00E01232">
      <w:pPr>
        <w:pStyle w:val="CommentText"/>
      </w:pPr>
      <w:r>
        <w:rPr>
          <w:rStyle w:val="CommentReference"/>
        </w:rPr>
        <w:annotationRef/>
      </w:r>
      <w:proofErr w:type="spellStart"/>
      <w:r>
        <w:t>Harus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oi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tap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</w:t>
      </w:r>
    </w:p>
  </w:comment>
  <w:comment w:id="6" w:author="Lilis Maryasih" w:date="2021-02-17T09:59:00Z" w:initials="LM">
    <w:p w14:paraId="5550DE7C" w14:textId="47295B4D" w:rsidR="00E01232" w:rsidRDefault="00E01232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praktik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4DA76F4" w15:done="0"/>
  <w15:commentEx w15:paraId="13943B3C" w15:done="0"/>
  <w15:commentEx w15:paraId="6B46A9AC" w15:done="0"/>
  <w15:commentEx w15:paraId="04CDC42A" w15:done="0"/>
  <w15:commentEx w15:paraId="31DD5C94" w15:done="0"/>
  <w15:commentEx w15:paraId="6B15C20F" w15:done="0"/>
  <w15:commentEx w15:paraId="5550DE7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765EA" w16cex:dateUtc="2021-02-17T02:52:00Z"/>
  <w16cex:commentExtensible w16cex:durableId="23D7663D" w16cex:dateUtc="2021-02-17T02:54:00Z"/>
  <w16cex:commentExtensible w16cex:durableId="23D76668" w16cex:dateUtc="2021-02-17T02:54:00Z"/>
  <w16cex:commentExtensible w16cex:durableId="23D766C4" w16cex:dateUtc="2021-02-17T02:56:00Z"/>
  <w16cex:commentExtensible w16cex:durableId="23D766E3" w16cex:dateUtc="2021-02-17T02:56:00Z"/>
  <w16cex:commentExtensible w16cex:durableId="23D76720" w16cex:dateUtc="2021-02-17T02:57:00Z"/>
  <w16cex:commentExtensible w16cex:durableId="23D7676B" w16cex:dateUtc="2021-02-17T02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DA76F4" w16cid:durableId="23D765EA"/>
  <w16cid:commentId w16cid:paraId="13943B3C" w16cid:durableId="23D7663D"/>
  <w16cid:commentId w16cid:paraId="6B46A9AC" w16cid:durableId="23D76668"/>
  <w16cid:commentId w16cid:paraId="04CDC42A" w16cid:durableId="23D766C4"/>
  <w16cid:commentId w16cid:paraId="31DD5C94" w16cid:durableId="23D766E3"/>
  <w16cid:commentId w16cid:paraId="6B15C20F" w16cid:durableId="23D76720"/>
  <w16cid:commentId w16cid:paraId="5550DE7C" w16cid:durableId="23D7676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ilis Maryasih">
    <w15:presenceInfo w15:providerId="Windows Live" w15:userId="4bf76bb07b8197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LY0MLMwB7JNzJV0lIJTi4sz8/NACgxrAaw30LYsAAAA"/>
  </w:docVars>
  <w:rsids>
    <w:rsidRoot w:val="00125355"/>
    <w:rsid w:val="0012251A"/>
    <w:rsid w:val="00125355"/>
    <w:rsid w:val="001D038C"/>
    <w:rsid w:val="00240407"/>
    <w:rsid w:val="0042167F"/>
    <w:rsid w:val="00924DF5"/>
    <w:rsid w:val="00E01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51A2C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E012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12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123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12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123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74196-EE49-4BF1-81D5-D28E5529A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75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ilis Maryasih</cp:lastModifiedBy>
  <cp:revision>2</cp:revision>
  <dcterms:created xsi:type="dcterms:W3CDTF">2021-02-17T03:00:00Z</dcterms:created>
  <dcterms:modified xsi:type="dcterms:W3CDTF">2021-02-17T03:00:00Z</dcterms:modified>
</cp:coreProperties>
</file>